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>Lab: For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Pr="007B4EB8">
          <w:rPr>
            <w:rStyle w:val="Hyperlink"/>
          </w:rPr>
          <w:t>https://judge.softuni.org/Contests/4404</w:t>
        </w:r>
      </w:hyperlink>
    </w:p>
    <w:p w14:paraId="6A3BCB72" w14:textId="5C798622" w:rsidR="007B4EB8" w:rsidRPr="00597F83" w:rsidRDefault="00654354" w:rsidP="007B4EB8">
      <w:pPr>
        <w:pStyle w:val="Heading2"/>
        <w:numPr>
          <w:ilvl w:val="0"/>
          <w:numId w:val="2"/>
        </w:numPr>
        <w:rPr>
          <w:highlight w:val="yellow"/>
        </w:rPr>
      </w:pPr>
      <w:r w:rsidRPr="00597F83">
        <w:rPr>
          <w:highlight w:val="yellow"/>
        </w:rP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</w:t>
      </w:r>
      <w:proofErr w:type="gramStart"/>
      <w:r>
        <w:rPr>
          <w:rFonts w:cstheme="minorHAnsi"/>
        </w:rPr>
        <w:t>console</w:t>
      </w:r>
      <w:proofErr w:type="gramEnd"/>
    </w:p>
    <w:p w14:paraId="56DCA13A" w14:textId="5C2F1EDA" w:rsidR="000237A0" w:rsidRDefault="000237A0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 xml:space="preserve">start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0216A630" w14:textId="6519E6B0" w:rsidR="000237A0" w:rsidRDefault="000237A0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 xml:space="preserve">end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3D1BA5E3" w14:textId="66E235FA" w:rsidR="00654354" w:rsidRDefault="000237A0" w:rsidP="00654354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 xml:space="preserve">each on the new </w:t>
      </w:r>
      <w:proofErr w:type="gramStart"/>
      <w:r w:rsidRPr="000237A0">
        <w:rPr>
          <w:rFonts w:cstheme="minorHAnsi"/>
        </w:rPr>
        <w:t>line</w:t>
      </w:r>
      <w:proofErr w:type="gramEnd"/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12655FA6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The first given integer will always be bigger than the second given integer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Pr="005C301D" w:rsidRDefault="00654354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5C301D">
        <w:rPr>
          <w:highlight w:val="yellow"/>
        </w:rP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console</w:t>
      </w:r>
    </w:p>
    <w:p w14:paraId="743397C8" w14:textId="77777777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99038B">
      <w:pPr>
        <w:numPr>
          <w:ilvl w:val="1"/>
          <w:numId w:val="2"/>
        </w:numPr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>on the console as shown below</w:t>
      </w:r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6"/>
        <w:gridCol w:w="1622"/>
        <w:gridCol w:w="631"/>
        <w:gridCol w:w="1025"/>
        <w:gridCol w:w="1864"/>
        <w:gridCol w:w="652"/>
        <w:gridCol w:w="1032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77777777" w:rsidR="00654354" w:rsidRPr="00654354" w:rsidRDefault="00654354" w:rsidP="00654354"/>
    <w:p w14:paraId="53D23F32" w14:textId="21DFB8A0" w:rsidR="008551F0" w:rsidRPr="005C301D" w:rsidRDefault="008551F0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5C301D">
        <w:rPr>
          <w:highlight w:val="yellow"/>
        </w:rPr>
        <w:lastRenderedPageBreak/>
        <w:t>Sum</w:t>
      </w:r>
      <w:r w:rsidR="00E95BE7" w:rsidRPr="005C301D">
        <w:rPr>
          <w:highlight w:val="yellow"/>
        </w:rPr>
        <w:t xml:space="preserve"> </w:t>
      </w:r>
      <w:r w:rsidRPr="005C301D">
        <w:rPr>
          <w:highlight w:val="yellow"/>
        </w:rP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</w:t>
      </w:r>
      <w:proofErr w:type="gramStart"/>
      <w:r w:rsidRPr="00622EF5">
        <w:t>sum</w:t>
      </w:r>
      <w:proofErr w:type="gramEnd"/>
    </w:p>
    <w:p w14:paraId="23CE3F98" w14:textId="77777777" w:rsidR="00622EF5" w:rsidRPr="00622EF5" w:rsidRDefault="00622EF5" w:rsidP="00622EF5">
      <w:pPr>
        <w:numPr>
          <w:ilvl w:val="1"/>
          <w:numId w:val="2"/>
        </w:numPr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proofErr w:type="gramStart"/>
      <w:r w:rsidRPr="00622EF5">
        <w:rPr>
          <w:b/>
          <w:bCs/>
        </w:rPr>
        <w:t>sum</w:t>
      </w:r>
      <w:proofErr w:type="gramEnd"/>
    </w:p>
    <w:p w14:paraId="1EBAA3E0" w14:textId="22EF092A" w:rsidR="00622EF5" w:rsidRDefault="00622EF5" w:rsidP="00622EF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Pr="002F2162" w:rsidRDefault="00654354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2F2162">
        <w:rPr>
          <w:highlight w:val="yellow"/>
        </w:rP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 xml:space="preserve">end of the </w:t>
      </w:r>
      <w:proofErr w:type="gramStart"/>
      <w:r w:rsidRPr="00486079">
        <w:t>range</w:t>
      </w:r>
      <w:proofErr w:type="gramEnd"/>
    </w:p>
    <w:p w14:paraId="11905D71" w14:textId="596289AC" w:rsidR="00486079" w:rsidRPr="00486079" w:rsidRDefault="00486079" w:rsidP="00486079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</w:t>
      </w:r>
      <w:proofErr w:type="gramStart"/>
      <w:r w:rsidRPr="00486079">
        <w:t>7</w:t>
      </w:r>
      <w:proofErr w:type="gramEnd"/>
    </w:p>
    <w:p w14:paraId="7E09A8AB" w14:textId="77777777" w:rsidR="00486079" w:rsidRDefault="00486079" w:rsidP="00486079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613165B9" w14:textId="0DC1CD0E" w:rsidR="00486079" w:rsidRDefault="00486079" w:rsidP="00486079"/>
    <w:p w14:paraId="5EE44D81" w14:textId="777E2946" w:rsidR="0048644D" w:rsidRDefault="0048644D" w:rsidP="00486079"/>
    <w:p w14:paraId="3E025359" w14:textId="7A444CFA" w:rsidR="0048644D" w:rsidRDefault="0048644D" w:rsidP="00486079"/>
    <w:p w14:paraId="294A163F" w14:textId="1A443971" w:rsidR="0048644D" w:rsidRDefault="0048644D" w:rsidP="00486079"/>
    <w:p w14:paraId="465C73A0" w14:textId="63CC9737" w:rsidR="0048644D" w:rsidRDefault="0048644D" w:rsidP="00486079"/>
    <w:p w14:paraId="3AD20DDF" w14:textId="276AE547" w:rsidR="0048644D" w:rsidRDefault="0048644D" w:rsidP="00486079"/>
    <w:p w14:paraId="0EFB5684" w14:textId="5B32C005" w:rsidR="0048644D" w:rsidRDefault="0048644D" w:rsidP="00486079"/>
    <w:p w14:paraId="44FD7741" w14:textId="77777777" w:rsidR="0048644D" w:rsidRPr="00486079" w:rsidRDefault="0048644D" w:rsidP="00486079"/>
    <w:p w14:paraId="3753CDA2" w14:textId="22524ADD" w:rsidR="00654354" w:rsidRPr="00176279" w:rsidRDefault="00654354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176279">
        <w:rPr>
          <w:highlight w:val="yellow"/>
        </w:rPr>
        <w:lastRenderedPageBreak/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93494B">
      <w:pPr>
        <w:numPr>
          <w:ilvl w:val="1"/>
          <w:numId w:val="2"/>
        </w:numPr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 xml:space="preserve">end of the </w:t>
      </w:r>
      <w:proofErr w:type="gramStart"/>
      <w:r w:rsidR="0093494B" w:rsidRPr="00486079">
        <w:t>range</w:t>
      </w:r>
      <w:proofErr w:type="gramEnd"/>
    </w:p>
    <w:p w14:paraId="6A769E89" w14:textId="49D1B962" w:rsidR="00486079" w:rsidRPr="00486079" w:rsidRDefault="00486079" w:rsidP="0048644D">
      <w:pPr>
        <w:numPr>
          <w:ilvl w:val="1"/>
          <w:numId w:val="2"/>
        </w:numPr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77777777" w:rsidR="0093494B" w:rsidRDefault="0093494B" w:rsidP="009349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Pr="00176279" w:rsidRDefault="003A1523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176279">
        <w:rPr>
          <w:highlight w:val="yellow"/>
        </w:rP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 xml:space="preserve">: the count of days before an </w:t>
      </w:r>
      <w:proofErr w:type="gramStart"/>
      <w:r w:rsidRPr="00635A5B">
        <w:t>exam</w:t>
      </w:r>
      <w:proofErr w:type="gramEnd"/>
    </w:p>
    <w:p w14:paraId="404BF22B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635A5B">
      <w:pPr>
        <w:numPr>
          <w:ilvl w:val="1"/>
          <w:numId w:val="2"/>
        </w:numPr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 xml:space="preserve">The exam has </w:t>
      </w:r>
      <w:proofErr w:type="gramStart"/>
      <w:r w:rsidRPr="00635A5B">
        <w:rPr>
          <w:rFonts w:ascii="Consolas" w:hAnsi="Consolas"/>
          <w:b/>
          <w:bCs/>
        </w:rPr>
        <w:t>come</w:t>
      </w:r>
      <w:proofErr w:type="gramEnd"/>
      <w:r w:rsidRPr="00635A5B">
        <w:t>"</w:t>
      </w:r>
    </w:p>
    <w:p w14:paraId="5DB02E03" w14:textId="77777777" w:rsidR="00635A5B" w:rsidRDefault="00635A5B" w:rsidP="00635A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Pr="00E03515" w:rsidRDefault="003A1523" w:rsidP="003A1523">
      <w:pPr>
        <w:pStyle w:val="Heading2"/>
        <w:numPr>
          <w:ilvl w:val="0"/>
          <w:numId w:val="2"/>
        </w:numPr>
        <w:rPr>
          <w:highlight w:val="yellow"/>
        </w:rPr>
      </w:pPr>
      <w:r w:rsidRPr="00E03515">
        <w:rPr>
          <w:highlight w:val="yellow"/>
        </w:rP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81243A">
      <w:pPr>
        <w:numPr>
          <w:ilvl w:val="1"/>
          <w:numId w:val="2"/>
        </w:numPr>
        <w:spacing w:after="0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 xml:space="preserve">, each on separate </w:t>
      </w:r>
      <w:proofErr w:type="gramStart"/>
      <w:r w:rsidRPr="0081243A">
        <w:t>line</w:t>
      </w:r>
      <w:proofErr w:type="gramEnd"/>
    </w:p>
    <w:p w14:paraId="024B1B4F" w14:textId="3FF020C3" w:rsidR="00637A04" w:rsidRPr="0081243A" w:rsidRDefault="0081243A" w:rsidP="0081243A">
      <w:pPr>
        <w:pStyle w:val="ListParagraph"/>
        <w:numPr>
          <w:ilvl w:val="1"/>
          <w:numId w:val="2"/>
        </w:numPr>
      </w:pPr>
      <w:r w:rsidRPr="0081243A">
        <w:t xml:space="preserve">Print all letters in the specified range </w:t>
      </w:r>
      <w:proofErr w:type="gramStart"/>
      <w:r w:rsidRPr="0081243A">
        <w:rPr>
          <w:b/>
          <w:bCs/>
        </w:rPr>
        <w:t>inclusively</w:t>
      </w:r>
      <w:proofErr w:type="gramEnd"/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f g h i g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AUAyXzaBCwAAAA="/>
  </w:docVars>
  <w:rsids>
    <w:rsidRoot w:val="00637A04"/>
    <w:rsid w:val="000237A0"/>
    <w:rsid w:val="00176279"/>
    <w:rsid w:val="00286374"/>
    <w:rsid w:val="002F2162"/>
    <w:rsid w:val="003A1523"/>
    <w:rsid w:val="003B6574"/>
    <w:rsid w:val="003D11A9"/>
    <w:rsid w:val="00486079"/>
    <w:rsid w:val="0048644D"/>
    <w:rsid w:val="005519AF"/>
    <w:rsid w:val="00597F83"/>
    <w:rsid w:val="005C301D"/>
    <w:rsid w:val="00622EF5"/>
    <w:rsid w:val="00635A5B"/>
    <w:rsid w:val="00637A04"/>
    <w:rsid w:val="00654354"/>
    <w:rsid w:val="006C11A6"/>
    <w:rsid w:val="007B4EB8"/>
    <w:rsid w:val="0081243A"/>
    <w:rsid w:val="008551F0"/>
    <w:rsid w:val="00897FF1"/>
    <w:rsid w:val="0093494B"/>
    <w:rsid w:val="0099038B"/>
    <w:rsid w:val="00C42D6A"/>
    <w:rsid w:val="00E03515"/>
    <w:rsid w:val="00E95BE7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04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1</cp:revision>
  <dcterms:created xsi:type="dcterms:W3CDTF">2023-09-30T15:11:00Z</dcterms:created>
  <dcterms:modified xsi:type="dcterms:W3CDTF">2023-10-02T21:47:00Z</dcterms:modified>
</cp:coreProperties>
</file>